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w:t>
      </w:r>
      <w:r>
        <w:t xml:space="preserve"> </w:t>
      </w:r>
      <w:r>
        <w:t xml:space="preserve">Chile</w:t>
      </w:r>
      <w:r>
        <w:t xml:space="preserve"> </w:t>
      </w:r>
      <w:r>
        <w:t xml:space="preserve">Santiago</w:t>
      </w:r>
    </w:p>
    <w:bookmarkStart w:id="20" w:name="internship-application-letter"/>
    <w:p>
      <w:pPr>
        <w:pStyle w:val="Heading1"/>
      </w:pPr>
      <w:r>
        <w:t xml:space="preserve">Internship Application Letter</w:t>
      </w:r>
    </w:p>
    <w:p>
      <w:pPr>
        <w:pStyle w:val="FirstParagraph"/>
      </w:pPr>
      <w:r>
        <w:t xml:space="preserve">For the Position of Military Officer Internship Program</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Commanding Officer</w:t>
      </w:r>
      <w:r>
        <w:br/>
      </w:r>
      <w:r>
        <w:t xml:space="preserve">Chilean Army Training Command</w:t>
      </w:r>
      <w:r>
        <w:br/>
      </w:r>
      <w:r>
        <w:t xml:space="preserve">Military Academy of Chile (Academia Militar del Perú)</w:t>
      </w:r>
      <w:r>
        <w:br/>
      </w:r>
      <w:r>
        <w:t xml:space="preserve">Santiago, Chile</w:t>
      </w:r>
    </w:p>
    <w:bookmarkStart w:id="21" w:name="X7727ca9936b66b2cc7e52975a14766d9ed42c2c"/>
    <w:p>
      <w:pPr>
        <w:pStyle w:val="Heading2"/>
      </w:pPr>
      <w:r>
        <w:t xml:space="preserve">Subject: Internship Application Letter for Military Officer Development Program</w:t>
      </w:r>
    </w:p>
    <w:p>
      <w:pPr>
        <w:pStyle w:val="FirstParagraph"/>
      </w:pPr>
      <w:r>
        <w:t xml:space="preserve">Dear Commanding Officer,</w:t>
      </w:r>
    </w:p>
    <w:p>
      <w:pPr>
        <w:pStyle w:val="BodyText"/>
      </w:pPr>
      <w:r>
        <w:t xml:space="preserve">With profound respect for the storied traditions and strategic excellence of the Chilean Armed Forces, I am writing to express my earnest interest in the Military Officer Internship Program at your esteemed institution in Santiago. As a dedicated candidate with rigorous academic preparation and a deep-seated commitment to national defense, I believe this internship represents an unparalleled opportunity to contribute meaningfully while immersing myself in Chile's military ethos under the guidance of world-class professionals within Chile Santiago.</w:t>
      </w:r>
    </w:p>
    <w:p>
      <w:pPr>
        <w:pStyle w:val="BodyText"/>
      </w:pPr>
      <w:r>
        <w:t xml:space="preserve">My academic journey has been meticulously aligned with military leadership development. I hold a Bachelor of Science in International Security Studies from [Your University], where I graduated with honors and specialized in Latin American defense policy. My thesis, "Strategic Integration of Peacekeeping Operations in Andean Nations," was directly informed by case studies of Chile's exemplary role in UN missions across the continent. This research revealed how Santiago-based military institutions have pioneered frameworks for regional security cooperation – a model I am eager to learn from firsthand during my internship.</w:t>
      </w:r>
    </w:p>
    <w:p>
      <w:pPr>
        <w:pStyle w:val="BodyText"/>
      </w:pPr>
      <w:r>
        <w:t xml:space="preserve">What compels me most profoundly is Chile Santiago's unique position as a nexus of military innovation in South America. The city's historical significance as the heart of Chilean national defense, housing key institutions like the Military Academy and Joint Command Center, creates an unparalleled learning environment. I have closely followed how Santiago-based officers lead initiatives such as Operation Círculo (a cross-border counter-drug strategy) and Project Andes Shield (enhancing mountain warfare capabilities), demonstrating the practical application of doctrine in complex terrain. This internship would allow me to witness these operations' development from the ground floor – a critical step toward my aspiration of becoming a competent Military Officer within Chile's defense structure.</w:t>
      </w:r>
    </w:p>
    <w:p>
      <w:pPr>
        <w:pStyle w:val="BodyText"/>
      </w:pPr>
      <w:r>
        <w:t xml:space="preserve">My professional background includes 18 months as an Assistant Security Coordinator with the United Nations Development Programme in Bogotá, where I managed logistics for humanitarian aid convoys in conflict-affected zones. This experience taught me to operate under pressure while upholding strict ethical standards – values central to the Chilean military's "Patria, Honor y Deber" (Fatherland, Honor and Duty) principles. I further honed these skills through a summer exchange program with the Colombian National Army at Fort San José, where I participated in joint border patrol simulations and counter-terrorism training. These experiences directly align with the Chilean military's emphasis on interagency collaboration and regional stability – values I wish to embody as an intern.</w:t>
      </w:r>
    </w:p>
    <w:p>
      <w:pPr>
        <w:pStyle w:val="BodyText"/>
      </w:pPr>
      <w:r>
        <w:t xml:space="preserve">Crucially, my cultural preparation extends beyond academic study. For three years, I have maintained fluency in Spanish through intensive immersion in Chilean media, participation in Santiago-based virtual forums with the Instituto de Estudios Políticos de Chile (IEP), and volunteer work with the "Chilean Community Network" at my university. I understand that military professionalism in Chile Santiago transcends technical skill; it encompasses deep respect for local customs, such as participating in Ceremonia del Arco de la Victoria (the Victory Arch Ceremony) during national holidays, or demonstrating humility when interacting with community leaders during civil-military operations. My ability to navigate these cultural dimensions will enable immediate contribution to your team.</w:t>
      </w:r>
    </w:p>
    <w:p>
      <w:pPr>
        <w:pStyle w:val="BodyText"/>
      </w:pPr>
      <w:r>
        <w:t xml:space="preserve">I am particularly drawn to the Chilean military's transformative approach to modern warfare – especially its focus on cyber defense and climate-resilient operations. Having studied the Ministry of Defense's 2030 Strategic Framework, I am eager to support initiatives like Project Alba (enhancing network security protocols) during my internship. Santiago's status as a global hub for cybersecurity innovation (home to companies like Ciberseguridad Chile) creates an ideal environment for observing how doctrine adapts to emerging threats – a perspective I will bring back to my future service. Moreover, the opportunity to observe tactical training at the Chilean Army's Mountain Warfare School in Cerro El Plomo would directly advance my understanding of terrain-based operations critical for Andean defense.</w:t>
      </w:r>
    </w:p>
    <w:p>
      <w:pPr>
        <w:pStyle w:val="BodyText"/>
      </w:pPr>
      <w:r>
        <w:t xml:space="preserve">My commitment extends beyond technical development; I am deeply invested in fostering military-civilian partnerships. During my UN assignment, I facilitated community dialogues between local leaders and security forces in Colombia – a skill set directly applicable to Chile Santiago's emphasis on "defense of the people." I have studied how Chilean officers implement programs like "Policía Comunitaria" (Community Policing) and would welcome the chance to assist in similar initiatives during my internship, ensuring operations remain grounded in social context.</w:t>
      </w:r>
    </w:p>
    <w:p>
      <w:pPr>
        <w:pStyle w:val="BodyText"/>
      </w:pPr>
      <w:r>
        <w:t xml:space="preserve">As a candidate with dual citizenship (Chilean-American), I bring a unique perspective bridging transatlantic security cooperation. I have attended Chilean Consulate briefings on defense policy and understand the delicate balance required to uphold sovereignty while strengthening partnerships with NATO allies – an equilibrium exemplified by Chile's recent military cooperation agreements. This background positions me to contribute immediately to your international liaison efforts during my internship.</w:t>
      </w:r>
    </w:p>
    <w:p>
      <w:pPr>
        <w:pStyle w:val="BodyText"/>
      </w:pPr>
      <w:r>
        <w:t xml:space="preserve">I recognize that the Military Officer Internship Program in Chile Santiago demands exceptional discipline, intellectual curiosity, and unwavering integrity – qualities I have consistently demonstrated throughout my academic and professional trajectory. My resume details additional competencies including advanced first aid certification (equivalent to Chilean Military Standards), proficiency with NATO tactical communications systems, and leadership of a university crisis response team that managed 15+ emergency simulations.</w:t>
      </w:r>
    </w:p>
    <w:p>
      <w:pPr>
        <w:pStyle w:val="BodyText"/>
      </w:pPr>
      <w:r>
        <w:t xml:space="preserve">Thank you for considering my Internship Application Letter for this distinguished program. I am eager to discuss how my background in security policy, cultural fluency, and commitment to Chile's defense principles can support your mission. I have attached my resume and academic transcripts for your review and welcome the opportunity to discuss this further at your convenience during the upcoming recruitment cycle in Santiago.</w:t>
      </w:r>
    </w:p>
    <w:p>
      <w:pPr>
        <w:pStyle w:val="BodyText"/>
      </w:pPr>
      <w:r>
        <w:t xml:space="preserve">"The true measure of a military officer is not in the ranks they attain, but in how they serve their nation with honor." – Adapted from Chilean Military Doctrine</w:t>
      </w:r>
    </w:p>
    <w:p>
      <w:pPr>
        <w:pStyle w:val="BodyText"/>
      </w:pPr>
      <w:r>
        <w:t xml:space="preserve">Sincerely,</w:t>
      </w:r>
    </w:p>
    <w:p>
      <w:pPr>
        <w:pStyle w:val="BodyText"/>
      </w:pPr>
      <w:r>
        <w:t xml:space="preserve">[Your Full Name]</w:t>
      </w:r>
    </w:p>
    <w:p>
      <w:pPr>
        <w:pStyle w:val="BodyText"/>
      </w:pPr>
      <w:r>
        <w:t xml:space="preserve">This Internship Application Letter adheres to Chilean military standards for professional correspondence and reflects the values of Santiago-based defense institu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 - Chile Santiago</dc:title>
  <dc:creator/>
  <dc:language>en</dc:language>
  <cp:keywords/>
  <dcterms:created xsi:type="dcterms:W3CDTF">2026-07-21T02:48:10Z</dcterms:created>
  <dcterms:modified xsi:type="dcterms:W3CDTF">2026-07-21T02:48:10Z</dcterms:modified>
</cp:coreProperties>
</file>

<file path=docProps/custom.xml><?xml version="1.0" encoding="utf-8"?>
<Properties xmlns="http://schemas.openxmlformats.org/officeDocument/2006/custom-properties" xmlns:vt="http://schemas.openxmlformats.org/officeDocument/2006/docPropsVTypes"/>
</file>